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2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riedman test 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 p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 p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% 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 p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noglycos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1.1, 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5.2, 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9.3, -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apen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.1, 1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.5, 2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9, 2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.7, 1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5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.7, 2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.9, 2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4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.2, 3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, 3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5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.8, 4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sf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6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6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9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4, 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0.6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0.8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3.9, 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9.9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0.7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p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8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.4, 1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7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, 1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6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.2, 2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l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7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.7, 2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4, 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4.8, 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ithr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.8, 2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5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3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bacta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, 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zolidin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.3, 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4.6, 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.1, 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5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78, -2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69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98.1, -3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40.6, 1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yx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, 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6, 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inol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4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4.4, -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4.4, -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4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6.5, -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tracyc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.4, 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.8, 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.5, 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thopri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6.4, 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5.7, 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9, 1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40.9, 4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05.5, 2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9.7, 8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0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Adjusted p-value with Bonferroni correction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orresponds to trimethoprim and combinations of sulfanomide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6:40:57Z</dcterms:created>
  <dcterms:modified xsi:type="dcterms:W3CDTF">2024-07-29T16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